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14:paraId="4DD1CA05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460DDEC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1D2772D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6DB56B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4D58165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5C221E4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044002D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26BA214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9BE14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701E795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E0D7AB8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23F066A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89E0A5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1FFECB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122845E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78DA5C9E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56299E3D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15A8693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7D2D199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6C20053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23751DD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5F07B67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45F01E3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7C4112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5DBF988C" w14:textId="77777777"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1A4C1505" w14:textId="77777777"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73CF1257" w14:textId="77777777" w:rsidR="00E7288D" w:rsidRPr="00E34440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6A8E"/>
        </w:rPr>
      </w:pPr>
      <w:r w:rsidRPr="00E34440">
        <w:rPr>
          <w:rFonts w:asciiTheme="minorHAnsi" w:hAnsiTheme="minorHAnsi" w:cs="Arial"/>
          <w:b/>
          <w:color w:val="006A8E"/>
        </w:rPr>
        <w:t>PROŠNJA ZA KOMISIJO ZA ŠTUDIJSKE ZADEVE ZA</w:t>
      </w:r>
      <w:r w:rsidR="00E7288D" w:rsidRPr="00E34440">
        <w:rPr>
          <w:rFonts w:asciiTheme="minorHAnsi" w:hAnsiTheme="minorHAnsi" w:cs="Arial"/>
          <w:b/>
          <w:color w:val="006A8E"/>
        </w:rPr>
        <w:t xml:space="preserve"> </w:t>
      </w:r>
      <w:r w:rsidRPr="00E34440">
        <w:rPr>
          <w:rFonts w:asciiTheme="minorHAnsi" w:hAnsiTheme="minorHAnsi" w:cs="Arial"/>
          <w:b/>
          <w:color w:val="006A8E"/>
        </w:rPr>
        <w:t>PONAVLJANJE LETNIKA</w:t>
      </w:r>
      <w:r w:rsidR="00E7288D" w:rsidRPr="00E34440">
        <w:rPr>
          <w:rFonts w:asciiTheme="minorHAnsi" w:hAnsiTheme="minorHAnsi" w:cs="Arial"/>
          <w:b/>
          <w:color w:val="006A8E"/>
        </w:rPr>
        <w:t xml:space="preserve"> - </w:t>
      </w:r>
      <w:r w:rsidRPr="00E34440">
        <w:rPr>
          <w:rFonts w:asciiTheme="minorHAnsi" w:hAnsiTheme="minorHAnsi" w:cs="Arial"/>
          <w:b/>
          <w:color w:val="006A8E"/>
        </w:rPr>
        <w:t xml:space="preserve"> </w:t>
      </w:r>
    </w:p>
    <w:p w14:paraId="69FF9647" w14:textId="77777777" w:rsidR="00CF4754" w:rsidRPr="00E34440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6A8E"/>
        </w:rPr>
      </w:pPr>
      <w:r w:rsidRPr="00E34440">
        <w:rPr>
          <w:rFonts w:asciiTheme="minorHAnsi" w:hAnsiTheme="minorHAnsi" w:cs="Arial"/>
          <w:b/>
          <w:color w:val="006A8E"/>
        </w:rPr>
        <w:t xml:space="preserve">z b r a n i h   3 0   a l i    v e č     E C T S </w:t>
      </w:r>
    </w:p>
    <w:p w14:paraId="0D35199B" w14:textId="77777777"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8F49F2">
        <w:rPr>
          <w:rFonts w:asciiTheme="minorHAnsi" w:hAnsiTheme="minorHAnsi" w:cs="Arial"/>
          <w:b/>
          <w:sz w:val="20"/>
          <w:szCs w:val="20"/>
        </w:rPr>
        <w:t>41/2021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UPB</w:t>
      </w:r>
      <w:r w:rsidR="008F49F2">
        <w:rPr>
          <w:rFonts w:asciiTheme="minorHAnsi" w:hAnsiTheme="minorHAnsi" w:cs="Arial"/>
          <w:b/>
          <w:sz w:val="20"/>
          <w:szCs w:val="20"/>
        </w:rPr>
        <w:t>13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</w:p>
    <w:p w14:paraId="492413CB" w14:textId="77777777"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14:paraId="08182D57" w14:textId="77777777"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14:paraId="229006D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14:paraId="0A646F8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30 ECTS. </w:t>
      </w:r>
    </w:p>
    <w:p w14:paraId="4A186C8F" w14:textId="77777777"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14:paraId="260978DA" w14:textId="77777777"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14:paraId="546E00EF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14:paraId="1B26C471" w14:textId="77777777"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14:paraId="394AE0F1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14:paraId="08A458BE" w14:textId="77777777"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14:paraId="23ED26AD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14:paraId="5BF1706C" w14:textId="77777777"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14:paraId="5872B434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14:paraId="437807FB" w14:textId="47355197" w:rsidR="00E7288D" w:rsidRPr="008F49F2" w:rsidRDefault="008F49F2" w:rsidP="00E7288D">
      <w:pPr>
        <w:ind w:right="-851" w:hanging="709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20"/>
          <w:szCs w:val="20"/>
        </w:rPr>
        <w:t>Skladno s tarifnim delom cenika UM je p</w:t>
      </w:r>
      <w:r w:rsidRPr="008F49F2">
        <w:rPr>
          <w:rFonts w:asciiTheme="minorHAnsi" w:hAnsiTheme="minorHAnsi"/>
          <w:b/>
          <w:sz w:val="20"/>
          <w:szCs w:val="20"/>
        </w:rPr>
        <w:t xml:space="preserve">rošnji </w:t>
      </w:r>
      <w:r>
        <w:rPr>
          <w:rFonts w:asciiTheme="minorHAnsi" w:hAnsiTheme="minorHAnsi"/>
          <w:b/>
          <w:sz w:val="20"/>
          <w:szCs w:val="20"/>
        </w:rPr>
        <w:t xml:space="preserve">potrebno priložiti </w:t>
      </w:r>
      <w:r w:rsidRPr="008F49F2">
        <w:rPr>
          <w:rFonts w:asciiTheme="minorHAnsi" w:hAnsiTheme="minorHAnsi"/>
          <w:b/>
          <w:sz w:val="20"/>
          <w:szCs w:val="20"/>
        </w:rPr>
        <w:t xml:space="preserve">potrdilo o plačilu stroškov za </w:t>
      </w:r>
      <w:r>
        <w:rPr>
          <w:rFonts w:asciiTheme="minorHAnsi" w:hAnsiTheme="minorHAnsi"/>
          <w:b/>
          <w:sz w:val="20"/>
          <w:szCs w:val="20"/>
        </w:rPr>
        <w:t>izdajo sklepa</w:t>
      </w:r>
      <w:r w:rsidR="00E74E0C">
        <w:rPr>
          <w:rFonts w:asciiTheme="minorHAnsi" w:hAnsiTheme="minorHAnsi"/>
          <w:b/>
          <w:sz w:val="20"/>
          <w:szCs w:val="20"/>
        </w:rPr>
        <w:t xml:space="preserve"> v višini 18,10€.</w:t>
      </w:r>
    </w:p>
    <w:p w14:paraId="6ED700E5" w14:textId="77777777"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14:paraId="494A53CB" w14:textId="77777777"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14:paraId="437D5D4D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14:paraId="3B71228C" w14:textId="77777777"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14:paraId="7E472AF3" w14:textId="77777777"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14:paraId="0B47A12B" w14:textId="77777777"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ke)</w:t>
      </w:r>
    </w:p>
    <w:p w14:paraId="55FEAFE2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26AE52F6" w14:textId="18EFA6FE"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8F49F2">
        <w:rPr>
          <w:rFonts w:asciiTheme="minorHAnsi" w:hAnsiTheme="minorHAnsi"/>
          <w:b/>
          <w:sz w:val="20"/>
          <w:szCs w:val="20"/>
        </w:rPr>
        <w:t xml:space="preserve"> zadeve najkasneje do </w:t>
      </w:r>
      <w:r w:rsidR="009130BE">
        <w:rPr>
          <w:rFonts w:asciiTheme="minorHAnsi" w:hAnsiTheme="minorHAnsi"/>
          <w:b/>
          <w:sz w:val="20"/>
          <w:szCs w:val="20"/>
        </w:rPr>
        <w:t>5</w:t>
      </w:r>
      <w:r w:rsidR="008F49F2">
        <w:rPr>
          <w:rFonts w:asciiTheme="minorHAnsi" w:hAnsiTheme="minorHAnsi"/>
          <w:b/>
          <w:sz w:val="20"/>
          <w:szCs w:val="20"/>
        </w:rPr>
        <w:t>. 9. 202</w:t>
      </w:r>
      <w:r w:rsidR="00334722">
        <w:rPr>
          <w:rFonts w:asciiTheme="minorHAnsi" w:hAnsiTheme="minorHAnsi"/>
          <w:b/>
          <w:sz w:val="20"/>
          <w:szCs w:val="20"/>
        </w:rPr>
        <w:t>4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14:paraId="08B16363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183E9366" w14:textId="77777777"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14:paraId="33A98001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14:paraId="08A078F0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14:paraId="0F4C491C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683B" w14:textId="77777777" w:rsidR="00604C3F" w:rsidRDefault="00604C3F" w:rsidP="00BB5C4F">
      <w:r>
        <w:separator/>
      </w:r>
    </w:p>
  </w:endnote>
  <w:endnote w:type="continuationSeparator" w:id="0">
    <w:p w14:paraId="70A90A1B" w14:textId="77777777" w:rsidR="00604C3F" w:rsidRDefault="00604C3F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42E0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F49F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fldSimple w:instr=" NUMPAGES  \* Arabic  \* MERGEFORMAT ">
      <w:r w:rsidR="008F49F2" w:rsidRPr="008F49F2">
        <w:rPr>
          <w:noProof/>
          <w:color w:val="006A8E"/>
          <w:sz w:val="18"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14:paraId="66134DC2" w14:textId="77777777" w:rsidTr="00141A56">
      <w:trPr>
        <w:trHeight w:val="1139"/>
      </w:trPr>
      <w:tc>
        <w:tcPr>
          <w:tcW w:w="3001" w:type="dxa"/>
          <w:shd w:val="clear" w:color="auto" w:fill="auto"/>
        </w:tcPr>
        <w:p w14:paraId="5C68B6A0" w14:textId="77777777" w:rsidR="00E7288D" w:rsidRDefault="00E7288D" w:rsidP="00141A56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383310D6" w14:textId="77777777" w:rsidR="00E7288D" w:rsidRDefault="00E7288D" w:rsidP="00141A56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ACD8CF5" wp14:editId="5AA54701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1A19AD1F" w14:textId="77777777" w:rsidR="00E7288D" w:rsidRDefault="00E7288D" w:rsidP="00141A56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11A1CD74" wp14:editId="075397B0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9B00F8" w14:textId="77777777" w:rsidR="00E7288D" w:rsidRDefault="00E7288D" w:rsidP="00E7288D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0E80D661" w14:textId="77777777" w:rsidR="00E7288D" w:rsidRPr="003D6941" w:rsidRDefault="00E7288D" w:rsidP="00E7288D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7FAD081F" w14:textId="77777777" w:rsidR="00D17A99" w:rsidRPr="00E7288D" w:rsidRDefault="00D17A99" w:rsidP="00E728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7A4E" w14:textId="77777777" w:rsidR="00604C3F" w:rsidRDefault="00604C3F" w:rsidP="00BB5C4F">
      <w:r>
        <w:separator/>
      </w:r>
    </w:p>
  </w:footnote>
  <w:footnote w:type="continuationSeparator" w:id="0">
    <w:p w14:paraId="3C804A6F" w14:textId="77777777" w:rsidR="00604C3F" w:rsidRDefault="00604C3F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FEC9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7FA10D56" wp14:editId="6089A00A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3F3F89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12752E6F" w14:textId="77777777" w:rsidR="00054766" w:rsidRPr="00543FE3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14:paraId="34830CA0" w14:textId="77777777" w:rsidR="009B4FF7" w:rsidRDefault="009B4FF7" w:rsidP="009C4376">
    <w:pPr>
      <w:pStyle w:val="Glava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xMjKwNDW3MLRQ0lEKTi0uzszPAykwqgUAAE819ywAAAA="/>
  </w:docVars>
  <w:rsids>
    <w:rsidRoot w:val="00CF4754"/>
    <w:rsid w:val="00015E8D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33DFB"/>
    <w:rsid w:val="0028526B"/>
    <w:rsid w:val="002C139F"/>
    <w:rsid w:val="002E2D9F"/>
    <w:rsid w:val="00300A1A"/>
    <w:rsid w:val="00311139"/>
    <w:rsid w:val="00334722"/>
    <w:rsid w:val="003D2892"/>
    <w:rsid w:val="003D6941"/>
    <w:rsid w:val="00400569"/>
    <w:rsid w:val="00413C63"/>
    <w:rsid w:val="0045555E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45172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F49F2"/>
    <w:rsid w:val="00911945"/>
    <w:rsid w:val="009130BE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E01C78"/>
    <w:rsid w:val="00E10BCB"/>
    <w:rsid w:val="00E34440"/>
    <w:rsid w:val="00E7288D"/>
    <w:rsid w:val="00E74E0C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8433"/>
    <o:shapelayout v:ext="edit">
      <o:idmap v:ext="edit" data="1"/>
    </o:shapelayout>
  </w:shapeDefaults>
  <w:decimalSymbol w:val=","/>
  <w:listSeparator w:val=";"/>
  <w14:docId w14:val="63E439B2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sharepoint/v3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c414fd7f-21c6-4d94-90e3-68400e5795f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</Template>
  <TotalTime>2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Ksenija Končan</cp:lastModifiedBy>
  <cp:revision>2</cp:revision>
  <cp:lastPrinted>2015-07-02T09:18:00Z</cp:lastPrinted>
  <dcterms:created xsi:type="dcterms:W3CDTF">2024-07-10T08:50:00Z</dcterms:created>
  <dcterms:modified xsi:type="dcterms:W3CDTF">2024-07-1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  <property fmtid="{D5CDD505-2E9C-101B-9397-08002B2CF9AE}" pid="4" name="GrammarlyDocumentId">
    <vt:lpwstr>dbaa8a45a1cebf96e5d226828a67abfc3c61134f8040996d712de35a47fdbff1</vt:lpwstr>
  </property>
</Properties>
</file>